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E641C4" w14:textId="77777777" w:rsidR="00903DF2" w:rsidRDefault="00222F3C">
      <w:pPr>
        <w:pStyle w:val="a4"/>
      </w:pPr>
      <w:r>
        <w:t>Отчёт по лабораторной работе №5</w:t>
      </w:r>
    </w:p>
    <w:p w14:paraId="2275D5D2" w14:textId="77777777" w:rsidR="00903DF2" w:rsidRDefault="00222F3C">
      <w:pPr>
        <w:pStyle w:val="a5"/>
      </w:pPr>
      <w:r>
        <w:t>дисциплина: Информационная безопасность</w:t>
      </w:r>
    </w:p>
    <w:p w14:paraId="1D98960F" w14:textId="77777777" w:rsidR="00903DF2" w:rsidRDefault="00222F3C">
      <w:pPr>
        <w:pStyle w:val="Author"/>
      </w:pPr>
      <w:r>
        <w:t>Ерёменко Артём Геннадьевич, НП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93870061"/>
        <w:docPartObj>
          <w:docPartGallery w:val="Table of Contents"/>
          <w:docPartUnique/>
        </w:docPartObj>
      </w:sdtPr>
      <w:sdtEndPr/>
      <w:sdtContent>
        <w:p w14:paraId="01C17CD8" w14:textId="77777777" w:rsidR="00903DF2" w:rsidRDefault="00222F3C">
          <w:pPr>
            <w:pStyle w:val="ae"/>
          </w:pPr>
          <w:r>
            <w:t>Содержание</w:t>
          </w:r>
        </w:p>
        <w:p w14:paraId="76DF1134" w14:textId="77777777" w:rsidR="0052127B" w:rsidRDefault="00222F3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2127B">
            <w:fldChar w:fldCharType="separate"/>
          </w:r>
          <w:hyperlink w:anchor="_Toc87726532" w:history="1">
            <w:r w:rsidR="0052127B" w:rsidRPr="00EE6EE5">
              <w:rPr>
                <w:rStyle w:val="ad"/>
                <w:noProof/>
              </w:rPr>
              <w:t>Цель работы</w:t>
            </w:r>
            <w:r w:rsidR="0052127B">
              <w:rPr>
                <w:noProof/>
                <w:webHidden/>
              </w:rPr>
              <w:tab/>
            </w:r>
            <w:r w:rsidR="0052127B">
              <w:rPr>
                <w:noProof/>
                <w:webHidden/>
              </w:rPr>
              <w:fldChar w:fldCharType="begin"/>
            </w:r>
            <w:r w:rsidR="0052127B">
              <w:rPr>
                <w:noProof/>
                <w:webHidden/>
              </w:rPr>
              <w:instrText xml:space="preserve"> PAGEREF _Toc87726532 \h </w:instrText>
            </w:r>
            <w:r w:rsidR="0052127B">
              <w:rPr>
                <w:noProof/>
                <w:webHidden/>
              </w:rPr>
            </w:r>
            <w:r w:rsidR="0052127B">
              <w:rPr>
                <w:noProof/>
                <w:webHidden/>
              </w:rPr>
              <w:fldChar w:fldCharType="separate"/>
            </w:r>
            <w:r w:rsidR="0052127B">
              <w:rPr>
                <w:noProof/>
                <w:webHidden/>
              </w:rPr>
              <w:t>1</w:t>
            </w:r>
            <w:r w:rsidR="0052127B">
              <w:rPr>
                <w:noProof/>
                <w:webHidden/>
              </w:rPr>
              <w:fldChar w:fldCharType="end"/>
            </w:r>
          </w:hyperlink>
        </w:p>
        <w:p w14:paraId="66A3F492" w14:textId="77777777" w:rsidR="0052127B" w:rsidRDefault="0052127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726533" w:history="1">
            <w:r w:rsidRPr="00EE6EE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6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EA7F8C" w14:textId="77777777" w:rsidR="0052127B" w:rsidRDefault="0052127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726534" w:history="1">
            <w:r w:rsidRPr="00EE6EE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6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2BF706" w14:textId="77777777" w:rsidR="00903DF2" w:rsidRDefault="00222F3C">
          <w:r>
            <w:fldChar w:fldCharType="end"/>
          </w:r>
        </w:p>
      </w:sdtContent>
    </w:sdt>
    <w:p w14:paraId="1EB080DE" w14:textId="77777777" w:rsidR="00903DF2" w:rsidRDefault="00222F3C">
      <w:pPr>
        <w:pStyle w:val="1"/>
      </w:pPr>
      <w:bookmarkStart w:id="0" w:name="цель-работы"/>
      <w:bookmarkStart w:id="1" w:name="_Toc87726532"/>
      <w:r>
        <w:t>Цель работы</w:t>
      </w:r>
      <w:bookmarkEnd w:id="1"/>
    </w:p>
    <w:p w14:paraId="744C7666" w14:textId="77777777" w:rsidR="00903DF2" w:rsidRDefault="00222F3C">
      <w:pPr>
        <w:pStyle w:val="FirstParagraph"/>
      </w:pPr>
      <w:r>
        <w:t>Изучение механизмов изменения идентификаторов, применения SetUID- и Sticky-битов. Получение практических навыков работы в кон- соли с дополнительными атрибутами. Рассмотрение работы механизма смены идентификатора процессов пользователей, а также влияние би</w:t>
      </w:r>
      <w:r>
        <w:t>та Sticky на запись и удаление файлов.</w:t>
      </w:r>
    </w:p>
    <w:p w14:paraId="34671846" w14:textId="77777777" w:rsidR="00903DF2" w:rsidRDefault="00222F3C">
      <w:pPr>
        <w:pStyle w:val="1"/>
      </w:pPr>
      <w:bookmarkStart w:id="2" w:name="выполнение-лабораторной-работы"/>
      <w:bookmarkStart w:id="3" w:name="_Toc87726533"/>
      <w:bookmarkEnd w:id="0"/>
      <w:r>
        <w:t>Выполнение лабораторной работы</w:t>
      </w:r>
      <w:bookmarkEnd w:id="3"/>
    </w:p>
    <w:p w14:paraId="721AFA96" w14:textId="77777777" w:rsidR="00903DF2" w:rsidRDefault="00222F3C">
      <w:pPr>
        <w:pStyle w:val="Compact"/>
        <w:numPr>
          <w:ilvl w:val="0"/>
          <w:numId w:val="2"/>
        </w:numPr>
      </w:pPr>
      <w:r>
        <w:t>Вошёл в систему от имени пользователя guest(рис. [-@fig:001]).</w:t>
      </w:r>
    </w:p>
    <w:p w14:paraId="100C3F6F" w14:textId="77777777" w:rsidR="00903DF2" w:rsidRDefault="00222F3C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334F83C4" wp14:editId="0C7ED7C3">
            <wp:extent cx="5334000" cy="3967308"/>
            <wp:effectExtent l="0" t="0" r="0" b="0"/>
            <wp:docPr id="1" name="Picture" descr="Вход в систему под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40EA5160" w14:textId="77777777" w:rsidR="00903DF2" w:rsidRDefault="00222F3C">
      <w:pPr>
        <w:pStyle w:val="ImageCaption"/>
      </w:pPr>
      <w:r>
        <w:t>Вход в систему под guest</w:t>
      </w:r>
    </w:p>
    <w:p w14:paraId="7840B7B9" w14:textId="77777777" w:rsidR="00903DF2" w:rsidRDefault="00222F3C">
      <w:pPr>
        <w:pStyle w:val="Compact"/>
        <w:numPr>
          <w:ilvl w:val="0"/>
          <w:numId w:val="3"/>
        </w:numPr>
      </w:pPr>
      <w:r>
        <w:t>Создал программу simpleid.c(рис. [-@fig:002]):</w:t>
      </w:r>
    </w:p>
    <w:p w14:paraId="65D52AF7" w14:textId="77777777" w:rsidR="00903DF2" w:rsidRDefault="00222F3C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79281A58" wp14:editId="12879F40">
            <wp:extent cx="5334000" cy="3931127"/>
            <wp:effectExtent l="0" t="0" r="0" b="0"/>
            <wp:docPr id="2" name="Picture" descr="Создание simpleid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3DDE4230" w14:textId="77777777" w:rsidR="00903DF2" w:rsidRDefault="00222F3C">
      <w:pPr>
        <w:pStyle w:val="ImageCaption"/>
      </w:pPr>
      <w:r>
        <w:t>Создание simpleid.c</w:t>
      </w:r>
    </w:p>
    <w:p w14:paraId="129DF9F7" w14:textId="77777777" w:rsidR="00903DF2" w:rsidRDefault="00222F3C">
      <w:pPr>
        <w:pStyle w:val="Compact"/>
        <w:numPr>
          <w:ilvl w:val="0"/>
          <w:numId w:val="4"/>
        </w:numPr>
      </w:pPr>
      <w:r>
        <w:t xml:space="preserve">Скомплилировал программу и </w:t>
      </w:r>
      <w:r>
        <w:t>убедился, что файл программы создан([-@fig:003]).</w:t>
      </w:r>
    </w:p>
    <w:p w14:paraId="518B39FE" w14:textId="77777777" w:rsidR="00903DF2" w:rsidRDefault="00222F3C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77F528B2" wp14:editId="13273BB0">
            <wp:extent cx="5270500" cy="279400"/>
            <wp:effectExtent l="0" t="0" r="0" b="0"/>
            <wp:docPr id="3" name="Picture" descr="Компиля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653CA721" w14:textId="77777777" w:rsidR="00903DF2" w:rsidRDefault="00222F3C">
      <w:pPr>
        <w:pStyle w:val="ImageCaption"/>
      </w:pPr>
      <w:r>
        <w:t>Компиляция</w:t>
      </w:r>
    </w:p>
    <w:p w14:paraId="62E47F5E" w14:textId="77777777" w:rsidR="00903DF2" w:rsidRDefault="00222F3C">
      <w:pPr>
        <w:pStyle w:val="Compact"/>
        <w:numPr>
          <w:ilvl w:val="0"/>
          <w:numId w:val="5"/>
        </w:numPr>
      </w:pPr>
      <w:r>
        <w:t>Выполнил программу simpleid(рис. [-@fig:004]).</w:t>
      </w:r>
    </w:p>
    <w:p w14:paraId="72F725F1" w14:textId="77777777" w:rsidR="00903DF2" w:rsidRDefault="00222F3C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63298EB3" wp14:editId="4C5458F8">
            <wp:extent cx="3721100" cy="508000"/>
            <wp:effectExtent l="0" t="0" r="0" b="0"/>
            <wp:docPr id="4" name="Picture" descr="Выполнение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0E7784DE" w14:textId="77777777" w:rsidR="00903DF2" w:rsidRDefault="00222F3C">
      <w:pPr>
        <w:pStyle w:val="ImageCaption"/>
      </w:pPr>
      <w:r>
        <w:t>Выполнение программы</w:t>
      </w:r>
    </w:p>
    <w:p w14:paraId="1A30E4EF" w14:textId="77777777" w:rsidR="00903DF2" w:rsidRDefault="00222F3C">
      <w:pPr>
        <w:pStyle w:val="Compact"/>
        <w:numPr>
          <w:ilvl w:val="0"/>
          <w:numId w:val="6"/>
        </w:numPr>
      </w:pPr>
      <w:r>
        <w:t>Выполнил системную программу id(рис. [-@fig:005]).</w:t>
      </w:r>
    </w:p>
    <w:p w14:paraId="60CB65B6" w14:textId="77777777" w:rsidR="00903DF2" w:rsidRDefault="00222F3C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5AE60A2B" wp14:editId="4620F8ED">
            <wp:extent cx="5334000" cy="437213"/>
            <wp:effectExtent l="0" t="0" r="0" b="0"/>
            <wp:docPr id="5" name="Picture" descr="Выполнение 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7609DC7E" w14:textId="77777777" w:rsidR="00903DF2" w:rsidRDefault="00222F3C">
      <w:pPr>
        <w:pStyle w:val="ImageCaption"/>
      </w:pPr>
      <w:r>
        <w:t>Выполнение id</w:t>
      </w:r>
    </w:p>
    <w:p w14:paraId="735CC4C2" w14:textId="77777777" w:rsidR="00903DF2" w:rsidRDefault="00222F3C">
      <w:pPr>
        <w:pStyle w:val="Compact"/>
        <w:numPr>
          <w:ilvl w:val="0"/>
          <w:numId w:val="7"/>
        </w:numPr>
      </w:pPr>
      <w:r>
        <w:t>Усложнил программу, добавив вывод действительных идентиф</w:t>
      </w:r>
      <w:r>
        <w:t>икаторов(рис. [-@fig:006])</w:t>
      </w:r>
    </w:p>
    <w:p w14:paraId="48F53166" w14:textId="77777777" w:rsidR="00903DF2" w:rsidRDefault="00222F3C">
      <w:pPr>
        <w:pStyle w:val="CaptionedFigure"/>
      </w:pPr>
      <w:bookmarkStart w:id="9" w:name="fig:006"/>
      <w:r>
        <w:rPr>
          <w:noProof/>
        </w:rPr>
        <w:lastRenderedPageBreak/>
        <w:drawing>
          <wp:inline distT="0" distB="0" distL="0" distR="0" wp14:anchorId="79FA65C0" wp14:editId="161E65CC">
            <wp:extent cx="5334000" cy="3624283"/>
            <wp:effectExtent l="0" t="0" r="0" b="0"/>
            <wp:docPr id="6" name="Picture" descr="Усложнение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0174F7B1" w14:textId="77777777" w:rsidR="00903DF2" w:rsidRDefault="00222F3C">
      <w:pPr>
        <w:pStyle w:val="ImageCaption"/>
      </w:pPr>
      <w:r>
        <w:t>Усложнение программы</w:t>
      </w:r>
    </w:p>
    <w:p w14:paraId="7F4EE869" w14:textId="77777777" w:rsidR="00903DF2" w:rsidRDefault="00222F3C">
      <w:pPr>
        <w:pStyle w:val="Compact"/>
        <w:numPr>
          <w:ilvl w:val="0"/>
          <w:numId w:val="8"/>
        </w:numPr>
      </w:pPr>
      <w:r>
        <w:t>Скомпилировал и запустил simpleid2.c(рис. [-@fig:007])</w:t>
      </w:r>
    </w:p>
    <w:p w14:paraId="1136FD4F" w14:textId="77777777" w:rsidR="00903DF2" w:rsidRDefault="00222F3C">
      <w:pPr>
        <w:pStyle w:val="CaptionedFigure"/>
      </w:pPr>
      <w:bookmarkStart w:id="10" w:name="fig:007"/>
      <w:r>
        <w:rPr>
          <w:noProof/>
        </w:rPr>
        <w:drawing>
          <wp:inline distT="0" distB="0" distL="0" distR="0" wp14:anchorId="2733FE14" wp14:editId="10A71D3C">
            <wp:extent cx="5334000" cy="848590"/>
            <wp:effectExtent l="0" t="0" r="0" b="0"/>
            <wp:docPr id="7" name="Picture" descr="Компиляция и запу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05A073C7" w14:textId="77777777" w:rsidR="00903DF2" w:rsidRDefault="00222F3C">
      <w:pPr>
        <w:pStyle w:val="ImageCaption"/>
      </w:pPr>
      <w:r>
        <w:t>Компиляция и запуск</w:t>
      </w:r>
    </w:p>
    <w:p w14:paraId="778655FB" w14:textId="77777777" w:rsidR="00903DF2" w:rsidRDefault="00222F3C">
      <w:pPr>
        <w:pStyle w:val="Compact"/>
        <w:numPr>
          <w:ilvl w:val="0"/>
          <w:numId w:val="9"/>
        </w:numPr>
      </w:pPr>
      <w:r>
        <w:t>От имени суперпользователя выполнил команды(рис. [-@fig:008])</w:t>
      </w:r>
    </w:p>
    <w:p w14:paraId="779D8354" w14:textId="77777777" w:rsidR="00903DF2" w:rsidRDefault="00222F3C">
      <w:pPr>
        <w:pStyle w:val="CaptionedFigure"/>
      </w:pPr>
      <w:bookmarkStart w:id="11" w:name="fig:008"/>
      <w:r>
        <w:rPr>
          <w:noProof/>
        </w:rPr>
        <w:drawing>
          <wp:inline distT="0" distB="0" distL="0" distR="0" wp14:anchorId="761943B6" wp14:editId="424790CF">
            <wp:extent cx="5219700" cy="419100"/>
            <wp:effectExtent l="0" t="0" r="0" b="0"/>
            <wp:docPr id="8" name="Picture" descr="Изменение пра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70C4252C" w14:textId="77777777" w:rsidR="00903DF2" w:rsidRDefault="00222F3C">
      <w:pPr>
        <w:pStyle w:val="ImageCaption"/>
      </w:pPr>
      <w:r>
        <w:t>Изменение прав</w:t>
      </w:r>
    </w:p>
    <w:p w14:paraId="2FD30C56" w14:textId="77777777" w:rsidR="00903DF2" w:rsidRDefault="00222F3C">
      <w:pPr>
        <w:pStyle w:val="Compact"/>
        <w:numPr>
          <w:ilvl w:val="0"/>
          <w:numId w:val="10"/>
        </w:numPr>
      </w:pPr>
      <w:r>
        <w:t>Использовал sudo (рис. [-@fig:009])</w:t>
      </w:r>
    </w:p>
    <w:p w14:paraId="4E8D02C1" w14:textId="77777777" w:rsidR="00903DF2" w:rsidRDefault="00222F3C">
      <w:pPr>
        <w:pStyle w:val="CaptionedFigure"/>
      </w:pPr>
      <w:bookmarkStart w:id="12" w:name="fig:009"/>
      <w:r>
        <w:rPr>
          <w:noProof/>
        </w:rPr>
        <w:drawing>
          <wp:inline distT="0" distB="0" distL="0" distR="0" wp14:anchorId="4E8B1A0F" wp14:editId="49738884">
            <wp:extent cx="3060700" cy="241300"/>
            <wp:effectExtent l="0" t="0" r="0" b="0"/>
            <wp:docPr id="9" name="Picture" descr="Использование sud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12AF72D8" w14:textId="77777777" w:rsidR="00903DF2" w:rsidRDefault="00222F3C">
      <w:pPr>
        <w:pStyle w:val="ImageCaption"/>
      </w:pPr>
      <w:r>
        <w:t>Использование sudo</w:t>
      </w:r>
    </w:p>
    <w:p w14:paraId="6FD57BF1" w14:textId="77777777" w:rsidR="00903DF2" w:rsidRDefault="00222F3C">
      <w:pPr>
        <w:pStyle w:val="Compact"/>
        <w:numPr>
          <w:ilvl w:val="0"/>
          <w:numId w:val="11"/>
        </w:numPr>
      </w:pPr>
      <w:r>
        <w:t>Выполнил проверку правильности установки новых атрибутов и смены владельца файла simpleid2. (рис. [-@fig:010])</w:t>
      </w:r>
    </w:p>
    <w:p w14:paraId="6C00C495" w14:textId="77777777" w:rsidR="00903DF2" w:rsidRDefault="00222F3C">
      <w:pPr>
        <w:pStyle w:val="CaptionedFigure"/>
      </w:pPr>
      <w:bookmarkStart w:id="13" w:name="fig:010"/>
      <w:r>
        <w:rPr>
          <w:noProof/>
        </w:rPr>
        <w:drawing>
          <wp:inline distT="0" distB="0" distL="0" distR="0" wp14:anchorId="70490C56" wp14:editId="3D6B3E05">
            <wp:extent cx="5334000" cy="454205"/>
            <wp:effectExtent l="0" t="0" r="0" b="0"/>
            <wp:docPr id="10" name="Picture" descr="Выполнение провер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74828807" w14:textId="77777777" w:rsidR="00903DF2" w:rsidRDefault="00222F3C">
      <w:pPr>
        <w:pStyle w:val="ImageCaption"/>
      </w:pPr>
      <w:r>
        <w:t>Выполнение проверки</w:t>
      </w:r>
    </w:p>
    <w:p w14:paraId="4EA97724" w14:textId="77777777" w:rsidR="00903DF2" w:rsidRDefault="00222F3C">
      <w:pPr>
        <w:pStyle w:val="Compact"/>
        <w:numPr>
          <w:ilvl w:val="0"/>
          <w:numId w:val="12"/>
        </w:numPr>
      </w:pPr>
      <w:r>
        <w:lastRenderedPageBreak/>
        <w:t>Запустил simpleid2 и id (рис. [-@fig:011])</w:t>
      </w:r>
    </w:p>
    <w:p w14:paraId="564C90FE" w14:textId="77777777" w:rsidR="00903DF2" w:rsidRDefault="00222F3C">
      <w:pPr>
        <w:pStyle w:val="CaptionedFigure"/>
      </w:pPr>
      <w:bookmarkStart w:id="14" w:name="fig:011"/>
      <w:r>
        <w:rPr>
          <w:noProof/>
        </w:rPr>
        <w:drawing>
          <wp:inline distT="0" distB="0" distL="0" distR="0" wp14:anchorId="56372C8B" wp14:editId="1DB4AB76">
            <wp:extent cx="5334000" cy="840124"/>
            <wp:effectExtent l="0" t="0" r="0" b="0"/>
            <wp:docPr id="11" name="Picture" descr="Запуск simpleid2 и 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52635636" w14:textId="77777777" w:rsidR="00903DF2" w:rsidRDefault="00222F3C">
      <w:pPr>
        <w:pStyle w:val="ImageCaption"/>
      </w:pPr>
      <w:r>
        <w:t>Запуск simpleid2 и id</w:t>
      </w:r>
    </w:p>
    <w:p w14:paraId="47EF2BB6" w14:textId="77777777" w:rsidR="00903DF2" w:rsidRDefault="00222F3C">
      <w:pPr>
        <w:pStyle w:val="Compact"/>
        <w:numPr>
          <w:ilvl w:val="0"/>
          <w:numId w:val="13"/>
        </w:numPr>
      </w:pPr>
      <w:r>
        <w:t>Проделал тоже самое относительно SetGID-бита (рис. [-@fig:012])</w:t>
      </w:r>
    </w:p>
    <w:p w14:paraId="3D6CB3A4" w14:textId="77777777" w:rsidR="00903DF2" w:rsidRDefault="00222F3C">
      <w:pPr>
        <w:pStyle w:val="CaptionedFigure"/>
      </w:pPr>
      <w:bookmarkStart w:id="15" w:name="fig:012"/>
      <w:r>
        <w:rPr>
          <w:noProof/>
        </w:rPr>
        <w:drawing>
          <wp:inline distT="0" distB="0" distL="0" distR="0" wp14:anchorId="372294FA" wp14:editId="44B9FCC2">
            <wp:extent cx="5194300" cy="292100"/>
            <wp:effectExtent l="0" t="0" r="0" b="0"/>
            <wp:docPr id="12" name="Picture" descr="Аналогичные действия для SetGID-б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0E348235" w14:textId="77777777" w:rsidR="00903DF2" w:rsidRDefault="00222F3C">
      <w:pPr>
        <w:pStyle w:val="ImageCaption"/>
      </w:pPr>
      <w:r>
        <w:t>Аналогичные действия для SetGID-бита</w:t>
      </w:r>
    </w:p>
    <w:p w14:paraId="0F73E6C0" w14:textId="77777777" w:rsidR="00903DF2" w:rsidRDefault="00222F3C">
      <w:pPr>
        <w:pStyle w:val="Compact"/>
        <w:numPr>
          <w:ilvl w:val="0"/>
          <w:numId w:val="14"/>
        </w:numPr>
      </w:pPr>
      <w:r>
        <w:t>Создал программу readfile.c</w:t>
      </w:r>
    </w:p>
    <w:p w14:paraId="6C680FC4" w14:textId="77777777" w:rsidR="00903DF2" w:rsidRDefault="00222F3C">
      <w:pPr>
        <w:pStyle w:val="CaptionedFigure"/>
      </w:pPr>
      <w:bookmarkStart w:id="16" w:name="fig:013"/>
      <w:r>
        <w:rPr>
          <w:noProof/>
        </w:rPr>
        <w:drawing>
          <wp:inline distT="0" distB="0" distL="0" distR="0" wp14:anchorId="2E227253" wp14:editId="7A889771">
            <wp:extent cx="5334000" cy="3621754"/>
            <wp:effectExtent l="0" t="0" r="0" b="0"/>
            <wp:docPr id="13" name="Picture" descr="Создание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6F31BEFF" w14:textId="77777777" w:rsidR="00903DF2" w:rsidRDefault="00222F3C">
      <w:pPr>
        <w:pStyle w:val="ImageCaption"/>
      </w:pPr>
      <w:r>
        <w:t>Создание readfile.c</w:t>
      </w:r>
    </w:p>
    <w:p w14:paraId="627932F2" w14:textId="77777777" w:rsidR="00903DF2" w:rsidRDefault="00222F3C">
      <w:pPr>
        <w:pStyle w:val="Compact"/>
        <w:numPr>
          <w:ilvl w:val="0"/>
          <w:numId w:val="15"/>
        </w:numPr>
      </w:pPr>
      <w:r>
        <w:t>Откомпилировал её</w:t>
      </w:r>
    </w:p>
    <w:p w14:paraId="5EA466EC" w14:textId="77777777" w:rsidR="00903DF2" w:rsidRDefault="00222F3C">
      <w:pPr>
        <w:pStyle w:val="CaptionedFigure"/>
      </w:pPr>
      <w:bookmarkStart w:id="17" w:name="fig:014"/>
      <w:r>
        <w:rPr>
          <w:noProof/>
        </w:rPr>
        <w:drawing>
          <wp:inline distT="0" distB="0" distL="0" distR="0" wp14:anchorId="6526BA37" wp14:editId="19C2CD0A">
            <wp:extent cx="5270500" cy="266700"/>
            <wp:effectExtent l="0" t="0" r="0" b="0"/>
            <wp:docPr id="14" name="Picture" descr="Компиляция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640D52FC" w14:textId="77777777" w:rsidR="00903DF2" w:rsidRDefault="00222F3C">
      <w:pPr>
        <w:pStyle w:val="ImageCaption"/>
      </w:pPr>
      <w:r>
        <w:t>Компиляция readfile.c</w:t>
      </w:r>
    </w:p>
    <w:p w14:paraId="6E3572EC" w14:textId="77777777" w:rsidR="00903DF2" w:rsidRDefault="00222F3C">
      <w:pPr>
        <w:pStyle w:val="1"/>
      </w:pPr>
      <w:bookmarkStart w:id="18" w:name="выводы"/>
      <w:bookmarkStart w:id="19" w:name="_Toc87726534"/>
      <w:bookmarkEnd w:id="2"/>
      <w:r>
        <w:t>Выводы</w:t>
      </w:r>
      <w:bookmarkEnd w:id="19"/>
    </w:p>
    <w:p w14:paraId="1386BEB9" w14:textId="77777777" w:rsidR="00903DF2" w:rsidRDefault="00222F3C">
      <w:pPr>
        <w:pStyle w:val="FirstParagraph"/>
      </w:pPr>
      <w:r>
        <w:t xml:space="preserve">Проделав данную лабораторную работу я изученил механизмы изменения идентификаторов, применения SetUID- и Sticky-битов. Полученил практические навыки работы в кон- соли с дополнительными атрибутами. Рассмотрел работы механизма </w:t>
      </w:r>
      <w:r>
        <w:lastRenderedPageBreak/>
        <w:t>смены идентификатора процессов</w:t>
      </w:r>
      <w:r>
        <w:t xml:space="preserve"> пользователей, а также влияние бита Sticky на запись и удаление файлов.</w:t>
      </w:r>
      <w:bookmarkEnd w:id="18"/>
    </w:p>
    <w:sectPr w:rsidR="00903DF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CE958B" w14:textId="77777777" w:rsidR="00222F3C" w:rsidRDefault="00222F3C">
      <w:pPr>
        <w:spacing w:after="0"/>
      </w:pPr>
      <w:r>
        <w:separator/>
      </w:r>
    </w:p>
  </w:endnote>
  <w:endnote w:type="continuationSeparator" w:id="0">
    <w:p w14:paraId="3CCAA078" w14:textId="77777777" w:rsidR="00222F3C" w:rsidRDefault="00222F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52140C" w14:textId="77777777" w:rsidR="00222F3C" w:rsidRDefault="00222F3C">
      <w:r>
        <w:separator/>
      </w:r>
    </w:p>
  </w:footnote>
  <w:footnote w:type="continuationSeparator" w:id="0">
    <w:p w14:paraId="436BED48" w14:textId="77777777" w:rsidR="00222F3C" w:rsidRDefault="00222F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A296D99"/>
    <w:multiLevelType w:val="multilevel"/>
    <w:tmpl w:val="5C86193C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8C1C03F9"/>
    <w:multiLevelType w:val="multilevel"/>
    <w:tmpl w:val="46AA7D32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91A27D85"/>
    <w:multiLevelType w:val="multilevel"/>
    <w:tmpl w:val="55B4675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B3CBBDEE"/>
    <w:multiLevelType w:val="multilevel"/>
    <w:tmpl w:val="E3EA393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DA4300BD"/>
    <w:multiLevelType w:val="multilevel"/>
    <w:tmpl w:val="D018A520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EA454B4C"/>
    <w:multiLevelType w:val="multilevel"/>
    <w:tmpl w:val="B4ACA3B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238D8174"/>
    <w:multiLevelType w:val="multilevel"/>
    <w:tmpl w:val="9A9844D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2C1AE401"/>
    <w:multiLevelType w:val="multilevel"/>
    <w:tmpl w:val="D3E467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8" w15:restartNumberingAfterBreak="0">
    <w:nsid w:val="41F388D6"/>
    <w:multiLevelType w:val="multilevel"/>
    <w:tmpl w:val="66DA25D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47261BAD"/>
    <w:multiLevelType w:val="multilevel"/>
    <w:tmpl w:val="5974497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4FBE019A"/>
    <w:multiLevelType w:val="multilevel"/>
    <w:tmpl w:val="4B62658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5504A012"/>
    <w:multiLevelType w:val="multilevel"/>
    <w:tmpl w:val="56C4F98A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5A538D88"/>
    <w:multiLevelType w:val="multilevel"/>
    <w:tmpl w:val="D04ECFAA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615F1ED2"/>
    <w:multiLevelType w:val="multilevel"/>
    <w:tmpl w:val="20DCF91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71315DCA"/>
    <w:multiLevelType w:val="multilevel"/>
    <w:tmpl w:val="B26688B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7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1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4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>
    <w:abstractNumId w:val="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3">
    <w:abstractNumId w:val="1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4">
    <w:abstractNumId w:val="12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5">
    <w:abstractNumId w:val="0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22F3C"/>
    <w:rsid w:val="004E29B3"/>
    <w:rsid w:val="0052127B"/>
    <w:rsid w:val="00590D07"/>
    <w:rsid w:val="00784D58"/>
    <w:rsid w:val="008D6863"/>
    <w:rsid w:val="00903DF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679FD2"/>
  <w15:docId w15:val="{32699153-226E-4FC2-9308-19DDE9E71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2127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323</Words>
  <Characters>1843</Characters>
  <Application>Microsoft Office Word</Application>
  <DocSecurity>0</DocSecurity>
  <Lines>15</Lines>
  <Paragraphs>4</Paragraphs>
  <ScaleCrop>false</ScaleCrop>
  <Company/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Ерёменко Артём Геннадьевич, НПИбд-01-18</dc:creator>
  <cp:keywords/>
  <cp:lastModifiedBy>Еременко Артем Геннадьевич</cp:lastModifiedBy>
  <cp:revision>2</cp:revision>
  <dcterms:created xsi:type="dcterms:W3CDTF">2021-11-13T17:08:00Z</dcterms:created>
  <dcterms:modified xsi:type="dcterms:W3CDTF">2021-11-13T17:1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False</vt:lpwstr>
  </property>
  <property fmtid="{D5CDD505-2E9C-101B-9397-08002B2CF9AE}" pid="8" name="lot">
    <vt:lpwstr>Fals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Информационная безопасность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